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E21A9" w14:textId="3B86250B" w:rsidR="0069468B" w:rsidRPr="00D511F3" w:rsidRDefault="00074AAA" w:rsidP="002448E7">
      <w:pPr>
        <w:spacing w:line="360" w:lineRule="auto"/>
        <w:rPr>
          <w:sz w:val="24"/>
          <w:szCs w:val="24"/>
        </w:rPr>
      </w:pPr>
      <w:r w:rsidRPr="00D511F3">
        <w:rPr>
          <w:sz w:val="24"/>
          <w:szCs w:val="24"/>
        </w:rPr>
        <w:t>Austin Frey</w:t>
      </w:r>
    </w:p>
    <w:p w14:paraId="2447F449" w14:textId="5C384956" w:rsidR="00074AAA" w:rsidRPr="00D511F3" w:rsidRDefault="00074AAA" w:rsidP="002448E7">
      <w:pPr>
        <w:spacing w:line="360" w:lineRule="auto"/>
        <w:rPr>
          <w:sz w:val="24"/>
          <w:szCs w:val="24"/>
        </w:rPr>
      </w:pPr>
      <w:r w:rsidRPr="00D511F3">
        <w:rPr>
          <w:sz w:val="24"/>
          <w:szCs w:val="24"/>
        </w:rPr>
        <w:t>Professor Ling</w:t>
      </w:r>
    </w:p>
    <w:p w14:paraId="76624F91" w14:textId="21B6301A" w:rsidR="00074AAA" w:rsidRPr="00D511F3" w:rsidRDefault="00074AAA" w:rsidP="002448E7">
      <w:pPr>
        <w:spacing w:line="360" w:lineRule="auto"/>
        <w:rPr>
          <w:sz w:val="24"/>
          <w:szCs w:val="24"/>
        </w:rPr>
      </w:pPr>
      <w:r w:rsidRPr="00D511F3">
        <w:rPr>
          <w:sz w:val="24"/>
          <w:szCs w:val="24"/>
        </w:rPr>
        <w:t>CS-300</w:t>
      </w:r>
    </w:p>
    <w:p w14:paraId="65601F8C" w14:textId="76D1D387" w:rsidR="00074AAA" w:rsidRPr="00D511F3" w:rsidRDefault="00074AAA" w:rsidP="002448E7">
      <w:pPr>
        <w:spacing w:line="360" w:lineRule="auto"/>
        <w:rPr>
          <w:sz w:val="24"/>
          <w:szCs w:val="24"/>
        </w:rPr>
      </w:pPr>
      <w:r w:rsidRPr="00D511F3">
        <w:rPr>
          <w:sz w:val="24"/>
          <w:szCs w:val="24"/>
        </w:rPr>
        <w:t>November 13, 2022</w:t>
      </w:r>
    </w:p>
    <w:p w14:paraId="1D32B974" w14:textId="18A8961C" w:rsidR="00D511F3" w:rsidRPr="002448E7" w:rsidRDefault="00074AAA" w:rsidP="002448E7">
      <w:pPr>
        <w:spacing w:line="360" w:lineRule="auto"/>
        <w:jc w:val="center"/>
        <w:rPr>
          <w:sz w:val="24"/>
          <w:szCs w:val="24"/>
          <w:u w:val="single"/>
        </w:rPr>
      </w:pPr>
      <w:r w:rsidRPr="002448E7">
        <w:rPr>
          <w:sz w:val="24"/>
          <w:szCs w:val="24"/>
          <w:u w:val="single"/>
        </w:rPr>
        <w:t xml:space="preserve">LinkedList </w:t>
      </w:r>
      <w:r w:rsidR="00D511F3" w:rsidRPr="002448E7">
        <w:rPr>
          <w:sz w:val="24"/>
          <w:szCs w:val="24"/>
          <w:u w:val="single"/>
        </w:rPr>
        <w:t>Activity Code Reflection</w:t>
      </w:r>
    </w:p>
    <w:p w14:paraId="32CBABEE" w14:textId="6F1BA84E" w:rsidR="00074AAA" w:rsidRDefault="002448E7" w:rsidP="002448E7">
      <w:pPr>
        <w:spacing w:line="36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The code for the LinkedList activity demonstrates proficiency with Linked List implementation. The program starts with a simple user interface in which users can load different bids from a separate CSV file. Then, there are multiple options for the user to interact with the program:</w:t>
      </w:r>
    </w:p>
    <w:p w14:paraId="3ECFD2CC" w14:textId="49A9F8B9" w:rsidR="002448E7" w:rsidRDefault="002448E7" w:rsidP="002448E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Enter a bid</w:t>
      </w:r>
    </w:p>
    <w:p w14:paraId="18B7A3EE" w14:textId="6B18D0B1" w:rsidR="002448E7" w:rsidRDefault="002448E7" w:rsidP="002448E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Load bids from a separate file</w:t>
      </w:r>
    </w:p>
    <w:p w14:paraId="320B0F16" w14:textId="15929684" w:rsidR="002448E7" w:rsidRDefault="002448E7" w:rsidP="002448E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Display all bids</w:t>
      </w:r>
    </w:p>
    <w:p w14:paraId="33A50BDD" w14:textId="71952C3B" w:rsidR="002448E7" w:rsidRDefault="002448E7" w:rsidP="002448E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earch for a specific bid</w:t>
      </w:r>
    </w:p>
    <w:p w14:paraId="2C564D85" w14:textId="31F42A0A" w:rsidR="002448E7" w:rsidRPr="002448E7" w:rsidRDefault="002448E7" w:rsidP="002448E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Remove a specific bid</w:t>
      </w:r>
    </w:p>
    <w:p w14:paraId="22FA34FC" w14:textId="45B92207" w:rsidR="002448E7" w:rsidRDefault="002448E7" w:rsidP="002448E7">
      <w:pPr>
        <w:pBdr>
          <w:bottom w:val="single" w:sz="4" w:space="1" w:color="auto"/>
        </w:pBdr>
        <w:spacing w:line="36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I did not have trouble developing most of the functionality of the program. The only aspect of the code I experienced issues with was loading in the bids. In addition, I consistently received an error message when executing the search function stating a memory error at a respective allocated memory location. I spent hours combing forums and stepping through the code to track down the bug. Eventually, I realized that when I changed the default case for the switch statement in the main file, I entered the wrong file name. The </w:t>
      </w:r>
      <w:proofErr w:type="gramStart"/>
      <w:r>
        <w:rPr>
          <w:sz w:val="24"/>
          <w:szCs w:val="24"/>
        </w:rPr>
        <w:t>aforementioned bug</w:t>
      </w:r>
      <w:proofErr w:type="gramEnd"/>
      <w:r>
        <w:rPr>
          <w:sz w:val="24"/>
          <w:szCs w:val="24"/>
        </w:rPr>
        <w:t xml:space="preserve"> stands as a reminder of the importance of careful coding. </w:t>
      </w:r>
    </w:p>
    <w:p w14:paraId="6A5B518A" w14:textId="4C540F1F" w:rsidR="002448E7" w:rsidRDefault="002448E7" w:rsidP="002448E7">
      <w:pPr>
        <w:spacing w:line="360" w:lineRule="auto"/>
        <w:ind w:firstLine="360"/>
        <w:rPr>
          <w:sz w:val="24"/>
          <w:szCs w:val="24"/>
        </w:rPr>
      </w:pPr>
    </w:p>
    <w:p w14:paraId="4FD4F8FE" w14:textId="38611538" w:rsidR="002448E7" w:rsidRDefault="002448E7" w:rsidP="002448E7">
      <w:pPr>
        <w:spacing w:line="360" w:lineRule="auto"/>
        <w:ind w:firstLine="360"/>
        <w:rPr>
          <w:sz w:val="24"/>
          <w:szCs w:val="24"/>
        </w:rPr>
      </w:pPr>
    </w:p>
    <w:p w14:paraId="7F77E33A" w14:textId="355518C3" w:rsidR="002448E7" w:rsidRDefault="002448E7" w:rsidP="002448E7">
      <w:pPr>
        <w:spacing w:line="360" w:lineRule="auto"/>
        <w:ind w:firstLine="360"/>
        <w:rPr>
          <w:sz w:val="24"/>
          <w:szCs w:val="24"/>
        </w:rPr>
      </w:pPr>
    </w:p>
    <w:p w14:paraId="1CA3D1E0" w14:textId="53B73A77" w:rsidR="002448E7" w:rsidRDefault="002448E7" w:rsidP="002448E7">
      <w:pPr>
        <w:spacing w:line="360" w:lineRule="auto"/>
        <w:ind w:firstLine="360"/>
        <w:rPr>
          <w:sz w:val="24"/>
          <w:szCs w:val="24"/>
        </w:rPr>
      </w:pPr>
    </w:p>
    <w:p w14:paraId="374ADAFF" w14:textId="7452196C" w:rsidR="002448E7" w:rsidRPr="002448E7" w:rsidRDefault="002448E7" w:rsidP="00B65CC5">
      <w:pPr>
        <w:spacing w:line="276" w:lineRule="auto"/>
        <w:ind w:firstLine="360"/>
        <w:jc w:val="center"/>
        <w:rPr>
          <w:sz w:val="24"/>
          <w:szCs w:val="24"/>
          <w:u w:val="single"/>
        </w:rPr>
      </w:pPr>
      <w:r w:rsidRPr="002448E7">
        <w:rPr>
          <w:sz w:val="24"/>
          <w:szCs w:val="24"/>
          <w:u w:val="single"/>
        </w:rPr>
        <w:lastRenderedPageBreak/>
        <w:t>LinkedList Pseudocode</w:t>
      </w:r>
    </w:p>
    <w:p w14:paraId="772B9360" w14:textId="76EFA1D1" w:rsidR="00B65CC5" w:rsidRDefault="00B65CC5" w:rsidP="00A579E4">
      <w:pPr>
        <w:pBdr>
          <w:bottom w:val="single" w:sz="4" w:space="1" w:color="auto"/>
        </w:pBd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Function LinkedList</w:t>
      </w:r>
    </w:p>
    <w:p w14:paraId="621FC53C" w14:textId="6BCE3A1E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Pass in: None</w:t>
      </w:r>
    </w:p>
    <w:p w14:paraId="619884D0" w14:textId="53D5E422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Set head and tail to null</w:t>
      </w:r>
    </w:p>
    <w:p w14:paraId="4F9DBE9F" w14:textId="3518E16A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Pass out: N</w:t>
      </w:r>
      <w:r w:rsidR="0060390A">
        <w:rPr>
          <w:sz w:val="24"/>
          <w:szCs w:val="24"/>
        </w:rPr>
        <w:t>one</w:t>
      </w:r>
    </w:p>
    <w:p w14:paraId="6EB93765" w14:textId="6DAD6052" w:rsidR="00B65CC5" w:rsidRDefault="00B65CC5" w:rsidP="00A579E4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End function</w:t>
      </w:r>
    </w:p>
    <w:p w14:paraId="6E163726" w14:textId="77777777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</w:p>
    <w:p w14:paraId="5F01FCB3" w14:textId="5DC1C7AE" w:rsidR="002448E7" w:rsidRDefault="00B65CC5" w:rsidP="00A579E4">
      <w:pPr>
        <w:pBdr>
          <w:bottom w:val="single" w:sz="4" w:space="1" w:color="auto"/>
        </w:pBd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Function Append</w:t>
      </w:r>
    </w:p>
    <w:p w14:paraId="719A7B5F" w14:textId="327048B1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Pass in: The bid to append</w:t>
      </w:r>
    </w:p>
    <w:p w14:paraId="26B51C05" w14:textId="18A1758F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Create temporary node</w:t>
      </w:r>
    </w:p>
    <w:p w14:paraId="17F0BD16" w14:textId="78082D6F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Set temp’s bid to the bid to append and set temp’s next pointer to null</w:t>
      </w:r>
    </w:p>
    <w:p w14:paraId="6CC3EF33" w14:textId="2B00E742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IF head is null</w:t>
      </w:r>
    </w:p>
    <w:p w14:paraId="5CB49722" w14:textId="7264F3DD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Set head and tail to temp</w:t>
      </w:r>
    </w:p>
    <w:p w14:paraId="25EC5B4D" w14:textId="344E0F80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ELSE</w:t>
      </w:r>
    </w:p>
    <w:p w14:paraId="31B578CB" w14:textId="43426432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Set tail’s next pointer to temp and set tail to temp’s next pointer</w:t>
      </w:r>
    </w:p>
    <w:p w14:paraId="650AAA47" w14:textId="232C9AA2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END IF</w:t>
      </w:r>
    </w:p>
    <w:p w14:paraId="01350954" w14:textId="53FA5FE2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Increment size of LinkedList</w:t>
      </w:r>
    </w:p>
    <w:p w14:paraId="473D4116" w14:textId="49D53309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Pass out: N</w:t>
      </w:r>
      <w:r w:rsidR="0060390A">
        <w:rPr>
          <w:sz w:val="24"/>
          <w:szCs w:val="24"/>
        </w:rPr>
        <w:t>one</w:t>
      </w:r>
    </w:p>
    <w:p w14:paraId="15464165" w14:textId="49B5D737" w:rsidR="00B65CC5" w:rsidRDefault="00B65CC5" w:rsidP="00A579E4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End function</w:t>
      </w:r>
    </w:p>
    <w:p w14:paraId="600E3451" w14:textId="1BF9F160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</w:p>
    <w:p w14:paraId="4B348DC2" w14:textId="60A64B19" w:rsidR="00B65CC5" w:rsidRDefault="00B65CC5" w:rsidP="00A579E4">
      <w:pPr>
        <w:pBdr>
          <w:bottom w:val="single" w:sz="4" w:space="1" w:color="auto"/>
        </w:pBd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Function </w:t>
      </w:r>
      <w:r>
        <w:rPr>
          <w:sz w:val="24"/>
          <w:szCs w:val="24"/>
        </w:rPr>
        <w:t>Pre</w:t>
      </w:r>
      <w:r>
        <w:rPr>
          <w:sz w:val="24"/>
          <w:szCs w:val="24"/>
        </w:rPr>
        <w:t>pend</w:t>
      </w:r>
    </w:p>
    <w:p w14:paraId="3A2F1D86" w14:textId="573565F9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 xml:space="preserve">Pass in: The bid to </w:t>
      </w:r>
      <w:r>
        <w:rPr>
          <w:sz w:val="24"/>
          <w:szCs w:val="24"/>
        </w:rPr>
        <w:t>pre</w:t>
      </w:r>
      <w:r>
        <w:rPr>
          <w:sz w:val="24"/>
          <w:szCs w:val="24"/>
        </w:rPr>
        <w:t>pend</w:t>
      </w:r>
    </w:p>
    <w:p w14:paraId="3C8C738C" w14:textId="77777777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Create temporary node</w:t>
      </w:r>
    </w:p>
    <w:p w14:paraId="7339A1D7" w14:textId="59C503C8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 xml:space="preserve">Set temp’s bid to the bid to </w:t>
      </w:r>
      <w:r>
        <w:rPr>
          <w:sz w:val="24"/>
          <w:szCs w:val="24"/>
        </w:rPr>
        <w:t>pre</w:t>
      </w:r>
      <w:r>
        <w:rPr>
          <w:sz w:val="24"/>
          <w:szCs w:val="24"/>
        </w:rPr>
        <w:t xml:space="preserve">pend and set temp’s next pointer to </w:t>
      </w:r>
      <w:r>
        <w:rPr>
          <w:sz w:val="24"/>
          <w:szCs w:val="24"/>
        </w:rPr>
        <w:t>head</w:t>
      </w:r>
    </w:p>
    <w:p w14:paraId="249357BD" w14:textId="5B74B778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Set head’s next pointer to temp</w:t>
      </w:r>
    </w:p>
    <w:p w14:paraId="0502A919" w14:textId="49554B02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 xml:space="preserve">IF head is </w:t>
      </w:r>
      <w:r>
        <w:rPr>
          <w:sz w:val="24"/>
          <w:szCs w:val="24"/>
        </w:rPr>
        <w:t xml:space="preserve">not </w:t>
      </w:r>
      <w:r>
        <w:rPr>
          <w:sz w:val="24"/>
          <w:szCs w:val="24"/>
        </w:rPr>
        <w:t>null</w:t>
      </w:r>
    </w:p>
    <w:p w14:paraId="63EAA11E" w14:textId="577B92D9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  <w:t>Set temp’s next pointer to head</w:t>
      </w:r>
    </w:p>
    <w:p w14:paraId="521DDE73" w14:textId="3ABD65F9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et head </w:t>
      </w:r>
      <w:r>
        <w:rPr>
          <w:sz w:val="24"/>
          <w:szCs w:val="24"/>
        </w:rPr>
        <w:t>t</w:t>
      </w:r>
      <w:r>
        <w:rPr>
          <w:sz w:val="24"/>
          <w:szCs w:val="24"/>
        </w:rPr>
        <w:t>o temp</w:t>
      </w:r>
    </w:p>
    <w:p w14:paraId="45AE15D7" w14:textId="1844DA3F" w:rsidR="00B65CC5" w:rsidRDefault="00B65CC5" w:rsidP="00B65CC5">
      <w:pPr>
        <w:spacing w:line="276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END IF</w:t>
      </w:r>
    </w:p>
    <w:p w14:paraId="2F993965" w14:textId="391A6C00" w:rsidR="00B65CC5" w:rsidRDefault="00B65CC5" w:rsidP="00B65CC5">
      <w:pPr>
        <w:spacing w:line="276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Increment size of LinkedList</w:t>
      </w:r>
    </w:p>
    <w:p w14:paraId="243B93C9" w14:textId="1A78744D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Pass out: N</w:t>
      </w:r>
      <w:r w:rsidR="0060390A">
        <w:rPr>
          <w:sz w:val="24"/>
          <w:szCs w:val="24"/>
        </w:rPr>
        <w:t>one</w:t>
      </w:r>
    </w:p>
    <w:p w14:paraId="1CA1536C" w14:textId="77777777" w:rsidR="00B65CC5" w:rsidRDefault="00B65CC5" w:rsidP="00A579E4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End function</w:t>
      </w:r>
    </w:p>
    <w:p w14:paraId="5EADC391" w14:textId="2475510B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</w:p>
    <w:p w14:paraId="43B2E8A4" w14:textId="01492590" w:rsidR="00B65CC5" w:rsidRDefault="00B65CC5" w:rsidP="00A579E4">
      <w:pPr>
        <w:pBdr>
          <w:bottom w:val="single" w:sz="4" w:space="1" w:color="auto"/>
        </w:pBd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Function </w:t>
      </w:r>
      <w:proofErr w:type="spellStart"/>
      <w:r>
        <w:rPr>
          <w:sz w:val="24"/>
          <w:szCs w:val="24"/>
        </w:rPr>
        <w:t>PrintList</w:t>
      </w:r>
      <w:proofErr w:type="spellEnd"/>
    </w:p>
    <w:p w14:paraId="6E32A827" w14:textId="0DDE15E0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Pass in: None</w:t>
      </w:r>
    </w:p>
    <w:p w14:paraId="1BF9DBF6" w14:textId="628A377F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 xml:space="preserve">Create </w:t>
      </w:r>
      <w:proofErr w:type="spellStart"/>
      <w:r>
        <w:rPr>
          <w:sz w:val="24"/>
          <w:szCs w:val="24"/>
        </w:rPr>
        <w:t>currentNode</w:t>
      </w:r>
      <w:proofErr w:type="spellEnd"/>
      <w:r>
        <w:rPr>
          <w:sz w:val="24"/>
          <w:szCs w:val="24"/>
        </w:rPr>
        <w:t xml:space="preserve"> equal to head node</w:t>
      </w:r>
    </w:p>
    <w:p w14:paraId="6B7FEFA1" w14:textId="76708011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Output a header detailing the format of the output</w:t>
      </w:r>
    </w:p>
    <w:p w14:paraId="54EDF6CC" w14:textId="5BC6E6C1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 xml:space="preserve">WHILE </w:t>
      </w:r>
      <w:proofErr w:type="spellStart"/>
      <w:r>
        <w:rPr>
          <w:sz w:val="24"/>
          <w:szCs w:val="24"/>
        </w:rPr>
        <w:t>currentNode</w:t>
      </w:r>
      <w:proofErr w:type="spellEnd"/>
      <w:r>
        <w:rPr>
          <w:sz w:val="24"/>
          <w:szCs w:val="24"/>
        </w:rPr>
        <w:t xml:space="preserve"> is not null</w:t>
      </w:r>
    </w:p>
    <w:p w14:paraId="788F6EB3" w14:textId="0A73F033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Output title, amount, and fund</w:t>
      </w:r>
    </w:p>
    <w:p w14:paraId="1CD27905" w14:textId="16A0059E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END WHILE</w:t>
      </w:r>
    </w:p>
    <w:p w14:paraId="140436BF" w14:textId="739F5D4F" w:rsidR="0060390A" w:rsidRDefault="0060390A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Pass out: None</w:t>
      </w:r>
    </w:p>
    <w:p w14:paraId="22D9D9AC" w14:textId="1DAB5C23" w:rsidR="00B65CC5" w:rsidRDefault="00B65CC5" w:rsidP="00A579E4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End function</w:t>
      </w:r>
    </w:p>
    <w:p w14:paraId="51FA5CC4" w14:textId="168C81F7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</w:p>
    <w:p w14:paraId="2762AE22" w14:textId="01FDC9DB" w:rsidR="0060390A" w:rsidRDefault="0060390A" w:rsidP="00A579E4">
      <w:pPr>
        <w:pBdr>
          <w:bottom w:val="single" w:sz="4" w:space="1" w:color="auto"/>
        </w:pBd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Function Search</w:t>
      </w:r>
    </w:p>
    <w:p w14:paraId="003582EC" w14:textId="32B91AFD" w:rsidR="0060390A" w:rsidRDefault="0060390A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 xml:space="preserve">Pass in: </w:t>
      </w:r>
      <w:proofErr w:type="spellStart"/>
      <w:r>
        <w:rPr>
          <w:sz w:val="24"/>
          <w:szCs w:val="24"/>
        </w:rPr>
        <w:t>bidId</w:t>
      </w:r>
      <w:proofErr w:type="spellEnd"/>
      <w:r>
        <w:rPr>
          <w:sz w:val="24"/>
          <w:szCs w:val="24"/>
        </w:rPr>
        <w:t xml:space="preserve"> to find</w:t>
      </w:r>
    </w:p>
    <w:p w14:paraId="024D33F4" w14:textId="3CDAAC5C" w:rsidR="0060390A" w:rsidRDefault="0060390A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 xml:space="preserve">Initialize </w:t>
      </w:r>
      <w:proofErr w:type="spellStart"/>
      <w:r>
        <w:rPr>
          <w:sz w:val="24"/>
          <w:szCs w:val="24"/>
        </w:rPr>
        <w:t>currentNode</w:t>
      </w:r>
      <w:proofErr w:type="spellEnd"/>
      <w:r>
        <w:rPr>
          <w:sz w:val="24"/>
          <w:szCs w:val="24"/>
        </w:rPr>
        <w:t xml:space="preserve"> to head node</w:t>
      </w:r>
    </w:p>
    <w:p w14:paraId="2C1321BC" w14:textId="39D3B981" w:rsidR="0060390A" w:rsidRDefault="0060390A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 xml:space="preserve">WHILE </w:t>
      </w:r>
      <w:proofErr w:type="spellStart"/>
      <w:r>
        <w:rPr>
          <w:sz w:val="24"/>
          <w:szCs w:val="24"/>
        </w:rPr>
        <w:t>currentNode</w:t>
      </w:r>
      <w:proofErr w:type="spellEnd"/>
      <w:r>
        <w:rPr>
          <w:sz w:val="24"/>
          <w:szCs w:val="24"/>
        </w:rPr>
        <w:t xml:space="preserve"> is not null</w:t>
      </w:r>
    </w:p>
    <w:p w14:paraId="0A806EF2" w14:textId="1FC77657" w:rsidR="0060390A" w:rsidRDefault="0060390A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IF </w:t>
      </w:r>
      <w:proofErr w:type="spellStart"/>
      <w:r>
        <w:rPr>
          <w:sz w:val="24"/>
          <w:szCs w:val="24"/>
        </w:rPr>
        <w:t>currentNode’s</w:t>
      </w:r>
      <w:proofErr w:type="spellEnd"/>
      <w:r>
        <w:rPr>
          <w:sz w:val="24"/>
          <w:szCs w:val="24"/>
        </w:rPr>
        <w:t xml:space="preserve"> bid’s </w:t>
      </w:r>
      <w:proofErr w:type="spellStart"/>
      <w:r>
        <w:rPr>
          <w:sz w:val="24"/>
          <w:szCs w:val="24"/>
        </w:rPr>
        <w:t>bidId</w:t>
      </w:r>
      <w:proofErr w:type="spellEnd"/>
      <w:r>
        <w:rPr>
          <w:sz w:val="24"/>
          <w:szCs w:val="24"/>
        </w:rPr>
        <w:t xml:space="preserve"> matches the </w:t>
      </w:r>
      <w:proofErr w:type="spellStart"/>
      <w:r>
        <w:rPr>
          <w:sz w:val="24"/>
          <w:szCs w:val="24"/>
        </w:rPr>
        <w:t>bidId</w:t>
      </w:r>
      <w:proofErr w:type="spellEnd"/>
      <w:r>
        <w:rPr>
          <w:sz w:val="24"/>
          <w:szCs w:val="24"/>
        </w:rPr>
        <w:t xml:space="preserve"> being searched</w:t>
      </w:r>
    </w:p>
    <w:p w14:paraId="4213AB6A" w14:textId="46A51F9C" w:rsidR="0060390A" w:rsidRDefault="0060390A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Return </w:t>
      </w:r>
      <w:proofErr w:type="spellStart"/>
      <w:r>
        <w:rPr>
          <w:sz w:val="24"/>
          <w:szCs w:val="24"/>
        </w:rPr>
        <w:t>currentNode’s</w:t>
      </w:r>
      <w:proofErr w:type="spellEnd"/>
      <w:r>
        <w:rPr>
          <w:sz w:val="24"/>
          <w:szCs w:val="24"/>
        </w:rPr>
        <w:t xml:space="preserve"> bid</w:t>
      </w:r>
    </w:p>
    <w:p w14:paraId="47BA8DC5" w14:textId="05E4B8CF" w:rsidR="0060390A" w:rsidRDefault="0060390A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END IF</w:t>
      </w:r>
    </w:p>
    <w:p w14:paraId="329290E7" w14:textId="7FE74A63" w:rsidR="0060390A" w:rsidRDefault="0060390A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et </w:t>
      </w:r>
      <w:proofErr w:type="spellStart"/>
      <w:r>
        <w:rPr>
          <w:sz w:val="24"/>
          <w:szCs w:val="24"/>
        </w:rPr>
        <w:t>currentNode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currentNode’s</w:t>
      </w:r>
      <w:proofErr w:type="spellEnd"/>
      <w:r>
        <w:rPr>
          <w:sz w:val="24"/>
          <w:szCs w:val="24"/>
        </w:rPr>
        <w:t xml:space="preserve"> next node</w:t>
      </w:r>
    </w:p>
    <w:p w14:paraId="671DA548" w14:textId="6C86A0A8" w:rsidR="0060390A" w:rsidRDefault="0060390A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>END WHILE</w:t>
      </w:r>
    </w:p>
    <w:p w14:paraId="03CE4D76" w14:textId="779663E7" w:rsidR="0060390A" w:rsidRDefault="0060390A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lastRenderedPageBreak/>
        <w:tab/>
        <w:t>Return empty bid</w:t>
      </w:r>
    </w:p>
    <w:p w14:paraId="5F8392F2" w14:textId="05BA299F" w:rsidR="005424DD" w:rsidRDefault="005424DD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 xml:space="preserve">Pass out: found bid or empty bid if there’s not a matching </w:t>
      </w:r>
      <w:proofErr w:type="spellStart"/>
      <w:r>
        <w:rPr>
          <w:sz w:val="24"/>
          <w:szCs w:val="24"/>
        </w:rPr>
        <w:t>bidId</w:t>
      </w:r>
      <w:proofErr w:type="spellEnd"/>
    </w:p>
    <w:p w14:paraId="1C122975" w14:textId="5119F987" w:rsidR="0060390A" w:rsidRDefault="0060390A" w:rsidP="00A579E4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End function</w:t>
      </w:r>
    </w:p>
    <w:p w14:paraId="315C29A8" w14:textId="77777777" w:rsidR="0060390A" w:rsidRDefault="0060390A" w:rsidP="005424DD">
      <w:pPr>
        <w:spacing w:line="276" w:lineRule="auto"/>
        <w:rPr>
          <w:sz w:val="24"/>
          <w:szCs w:val="24"/>
        </w:rPr>
      </w:pPr>
    </w:p>
    <w:p w14:paraId="1747D26D" w14:textId="1EE2B872" w:rsidR="00B65CC5" w:rsidRDefault="00B65CC5" w:rsidP="00A579E4">
      <w:pPr>
        <w:pBdr>
          <w:bottom w:val="single" w:sz="4" w:space="1" w:color="auto"/>
        </w:pBd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Function Remove</w:t>
      </w:r>
    </w:p>
    <w:p w14:paraId="7ACAA130" w14:textId="14DC16AC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 xml:space="preserve">Pass in: </w:t>
      </w:r>
      <w:proofErr w:type="spellStart"/>
      <w:r>
        <w:rPr>
          <w:sz w:val="24"/>
          <w:szCs w:val="24"/>
        </w:rPr>
        <w:t>bidId</w:t>
      </w:r>
      <w:proofErr w:type="spellEnd"/>
      <w:r>
        <w:rPr>
          <w:sz w:val="24"/>
          <w:szCs w:val="24"/>
        </w:rPr>
        <w:t xml:space="preserve"> for the node to be removed</w:t>
      </w:r>
    </w:p>
    <w:p w14:paraId="485FFC35" w14:textId="77777777" w:rsidR="00B65CC5" w:rsidRDefault="00B65CC5" w:rsidP="00B65CC5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ab/>
        <w:t xml:space="preserve">Call: Search </w:t>
      </w:r>
    </w:p>
    <w:p w14:paraId="5A5E7590" w14:textId="3AFA1A81" w:rsidR="00B65CC5" w:rsidRDefault="00B65CC5" w:rsidP="00B65CC5">
      <w:pPr>
        <w:spacing w:line="276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Set </w:t>
      </w:r>
      <w:proofErr w:type="spellStart"/>
      <w:r>
        <w:rPr>
          <w:sz w:val="24"/>
          <w:szCs w:val="24"/>
        </w:rPr>
        <w:t>bidToRemove</w:t>
      </w:r>
      <w:proofErr w:type="spellEnd"/>
      <w:r>
        <w:rPr>
          <w:sz w:val="24"/>
          <w:szCs w:val="24"/>
        </w:rPr>
        <w:t xml:space="preserve"> to the bid returned from search</w:t>
      </w:r>
    </w:p>
    <w:p w14:paraId="27D79B4F" w14:textId="0A3FB7B1" w:rsidR="00B65CC5" w:rsidRDefault="00B65CC5" w:rsidP="00B65CC5">
      <w:pPr>
        <w:spacing w:line="276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Initialize </w:t>
      </w:r>
      <w:proofErr w:type="spellStart"/>
      <w:r>
        <w:rPr>
          <w:sz w:val="24"/>
          <w:szCs w:val="24"/>
        </w:rPr>
        <w:t>currentNode</w:t>
      </w:r>
      <w:proofErr w:type="spellEnd"/>
      <w:r>
        <w:rPr>
          <w:sz w:val="24"/>
          <w:szCs w:val="24"/>
        </w:rPr>
        <w:t xml:space="preserve"> and temp node as empty nodes</w:t>
      </w:r>
    </w:p>
    <w:p w14:paraId="4976BAC5" w14:textId="303A3D05" w:rsidR="00B65CC5" w:rsidRDefault="00B65CC5" w:rsidP="00B65CC5">
      <w:pPr>
        <w:spacing w:line="276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IF the head node is the node to be removed</w:t>
      </w:r>
    </w:p>
    <w:p w14:paraId="4543B997" w14:textId="644A80BB" w:rsidR="00B65CC5" w:rsidRDefault="00B65CC5" w:rsidP="00B65CC5">
      <w:pPr>
        <w:spacing w:line="276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ab/>
        <w:t>Set temp to head</w:t>
      </w:r>
    </w:p>
    <w:p w14:paraId="19397E59" w14:textId="3A5A28DD" w:rsidR="00B65CC5" w:rsidRDefault="00B65CC5" w:rsidP="00B65CC5">
      <w:pPr>
        <w:spacing w:line="276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ab/>
        <w:t>Set head to head’s next pointer</w:t>
      </w:r>
    </w:p>
    <w:p w14:paraId="2FDE6BBF" w14:textId="2785FD67" w:rsidR="00B65CC5" w:rsidRDefault="00B65CC5" w:rsidP="00B65CC5">
      <w:pPr>
        <w:spacing w:line="276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Delete temp</w:t>
      </w:r>
    </w:p>
    <w:p w14:paraId="5A570F7D" w14:textId="63076305" w:rsidR="00B65CC5" w:rsidRDefault="00B65CC5" w:rsidP="00B65CC5">
      <w:pPr>
        <w:spacing w:line="276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Decrement size of LinkedList</w:t>
      </w:r>
    </w:p>
    <w:p w14:paraId="2D6EB393" w14:textId="768BEEFC" w:rsidR="00B65CC5" w:rsidRDefault="00B65CC5" w:rsidP="00B65CC5">
      <w:pPr>
        <w:spacing w:line="276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>Return</w:t>
      </w:r>
    </w:p>
    <w:p w14:paraId="715C2883" w14:textId="089F107A" w:rsidR="00B65CC5" w:rsidRDefault="00B65CC5" w:rsidP="00B65CC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ab/>
        <w:t>END IF</w:t>
      </w:r>
    </w:p>
    <w:p w14:paraId="5947D89C" w14:textId="3CBB4FAF" w:rsidR="00B65CC5" w:rsidRDefault="00B65CC5" w:rsidP="00B65CC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Set </w:t>
      </w:r>
      <w:proofErr w:type="spellStart"/>
      <w:r>
        <w:rPr>
          <w:sz w:val="24"/>
          <w:szCs w:val="24"/>
        </w:rPr>
        <w:t>currentNode</w:t>
      </w:r>
      <w:proofErr w:type="spellEnd"/>
      <w:r>
        <w:rPr>
          <w:sz w:val="24"/>
          <w:szCs w:val="24"/>
        </w:rPr>
        <w:t xml:space="preserve"> to head</w:t>
      </w:r>
    </w:p>
    <w:p w14:paraId="78ECC835" w14:textId="0B03A15D" w:rsidR="00B65CC5" w:rsidRDefault="00B65CC5" w:rsidP="00B65CC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WHILE the </w:t>
      </w:r>
      <w:proofErr w:type="spellStart"/>
      <w:r>
        <w:rPr>
          <w:sz w:val="24"/>
          <w:szCs w:val="24"/>
        </w:rPr>
        <w:t>currentNode’s</w:t>
      </w:r>
      <w:proofErr w:type="spellEnd"/>
      <w:r>
        <w:rPr>
          <w:sz w:val="24"/>
          <w:szCs w:val="24"/>
        </w:rPr>
        <w:t xml:space="preserve"> next pointer is not null</w:t>
      </w:r>
    </w:p>
    <w:p w14:paraId="2552164C" w14:textId="5B9CBB8A" w:rsidR="00B65CC5" w:rsidRDefault="00B65CC5" w:rsidP="00B65CC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IF </w:t>
      </w:r>
      <w:proofErr w:type="spellStart"/>
      <w:r>
        <w:rPr>
          <w:sz w:val="24"/>
          <w:szCs w:val="24"/>
        </w:rPr>
        <w:t>currentNode’s</w:t>
      </w:r>
      <w:proofErr w:type="spellEnd"/>
      <w:r>
        <w:rPr>
          <w:sz w:val="24"/>
          <w:szCs w:val="24"/>
        </w:rPr>
        <w:t xml:space="preserve"> next node’s </w:t>
      </w:r>
      <w:proofErr w:type="spellStart"/>
      <w:r>
        <w:rPr>
          <w:sz w:val="24"/>
          <w:szCs w:val="24"/>
        </w:rPr>
        <w:t>bidId</w:t>
      </w:r>
      <w:proofErr w:type="spellEnd"/>
      <w:r>
        <w:rPr>
          <w:sz w:val="24"/>
          <w:szCs w:val="24"/>
        </w:rPr>
        <w:t xml:space="preserve"> matches the </w:t>
      </w:r>
      <w:proofErr w:type="spellStart"/>
      <w:r>
        <w:rPr>
          <w:sz w:val="24"/>
          <w:szCs w:val="24"/>
        </w:rPr>
        <w:t>bidId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bidToRemove</w:t>
      </w:r>
      <w:proofErr w:type="spellEnd"/>
    </w:p>
    <w:p w14:paraId="26D38091" w14:textId="0D996A46" w:rsidR="00B65CC5" w:rsidRDefault="00B65CC5" w:rsidP="00B65CC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et temp to </w:t>
      </w:r>
      <w:proofErr w:type="spellStart"/>
      <w:r>
        <w:rPr>
          <w:sz w:val="24"/>
          <w:szCs w:val="24"/>
        </w:rPr>
        <w:t>currentNode’s</w:t>
      </w:r>
      <w:proofErr w:type="spellEnd"/>
      <w:r>
        <w:rPr>
          <w:sz w:val="24"/>
          <w:szCs w:val="24"/>
        </w:rPr>
        <w:t xml:space="preserve"> next node</w:t>
      </w:r>
    </w:p>
    <w:p w14:paraId="518EAD06" w14:textId="37593D3B" w:rsidR="00B65CC5" w:rsidRDefault="00B65CC5" w:rsidP="00B65CC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et </w:t>
      </w:r>
      <w:proofErr w:type="spellStart"/>
      <w:r>
        <w:rPr>
          <w:sz w:val="24"/>
          <w:szCs w:val="24"/>
        </w:rPr>
        <w:t>currentNode’s</w:t>
      </w:r>
      <w:proofErr w:type="spellEnd"/>
      <w:r>
        <w:rPr>
          <w:sz w:val="24"/>
          <w:szCs w:val="24"/>
        </w:rPr>
        <w:t xml:space="preserve"> next node to temp’s next node</w:t>
      </w:r>
    </w:p>
    <w:p w14:paraId="758EC7EA" w14:textId="10EBC03A" w:rsidR="00B65CC5" w:rsidRDefault="00B65CC5" w:rsidP="00B65CC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elete temp</w:t>
      </w:r>
    </w:p>
    <w:p w14:paraId="3F3A296B" w14:textId="3C3FDD96" w:rsidR="00B65CC5" w:rsidRDefault="00B65CC5" w:rsidP="00B65CC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Decrement size of LinkedList</w:t>
      </w:r>
    </w:p>
    <w:p w14:paraId="792494B6" w14:textId="48FF68AF" w:rsidR="00B65CC5" w:rsidRDefault="00B65CC5" w:rsidP="00B65CC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Return</w:t>
      </w:r>
    </w:p>
    <w:p w14:paraId="303F2EA1" w14:textId="108C5762" w:rsidR="00B65CC5" w:rsidRDefault="00B65CC5" w:rsidP="00B65CC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END IF</w:t>
      </w:r>
    </w:p>
    <w:p w14:paraId="73010172" w14:textId="671F0B3C" w:rsidR="00B65CC5" w:rsidRDefault="00B65CC5" w:rsidP="00B65CC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et </w:t>
      </w:r>
      <w:proofErr w:type="spellStart"/>
      <w:r>
        <w:rPr>
          <w:sz w:val="24"/>
          <w:szCs w:val="24"/>
        </w:rPr>
        <w:t>currentNode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currentNode’s</w:t>
      </w:r>
      <w:proofErr w:type="spellEnd"/>
      <w:r>
        <w:rPr>
          <w:sz w:val="24"/>
          <w:szCs w:val="24"/>
        </w:rPr>
        <w:t xml:space="preserve"> next node</w:t>
      </w:r>
    </w:p>
    <w:p w14:paraId="2CFEF582" w14:textId="0614873E" w:rsidR="00B65CC5" w:rsidRDefault="00B65CC5" w:rsidP="00B65CC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ab/>
        <w:t>END WHILE</w:t>
      </w:r>
    </w:p>
    <w:p w14:paraId="5C94F764" w14:textId="622A94EC" w:rsidR="0060390A" w:rsidRDefault="0060390A" w:rsidP="00B65CC5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ab/>
        <w:t>Pass out: None</w:t>
      </w:r>
    </w:p>
    <w:p w14:paraId="3111ABCB" w14:textId="3E10CD20" w:rsidR="00B65CC5" w:rsidRDefault="00B65CC5" w:rsidP="0060390A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End function</w:t>
      </w:r>
    </w:p>
    <w:p w14:paraId="4623CBDE" w14:textId="6C4A397A" w:rsidR="00B65CC5" w:rsidRDefault="00B65CC5" w:rsidP="00B65CC5">
      <w:pPr>
        <w:spacing w:line="276" w:lineRule="auto"/>
        <w:ind w:left="720" w:firstLine="720"/>
        <w:rPr>
          <w:sz w:val="24"/>
          <w:szCs w:val="24"/>
        </w:rPr>
      </w:pPr>
      <w:r>
        <w:rPr>
          <w:sz w:val="24"/>
          <w:szCs w:val="24"/>
        </w:rPr>
        <w:tab/>
      </w:r>
    </w:p>
    <w:p w14:paraId="240FF6C8" w14:textId="77777777" w:rsidR="00B65CC5" w:rsidRPr="002448E7" w:rsidRDefault="00B65CC5" w:rsidP="00B65CC5">
      <w:pPr>
        <w:spacing w:line="276" w:lineRule="auto"/>
        <w:ind w:firstLine="360"/>
        <w:rPr>
          <w:sz w:val="24"/>
          <w:szCs w:val="24"/>
        </w:rPr>
      </w:pPr>
    </w:p>
    <w:p w14:paraId="36E0973F" w14:textId="5C08CA09" w:rsidR="00B65CC5" w:rsidRPr="002448E7" w:rsidRDefault="00B65CC5" w:rsidP="00B65CC5">
      <w:pPr>
        <w:spacing w:line="276" w:lineRule="auto"/>
        <w:ind w:firstLine="360"/>
        <w:rPr>
          <w:sz w:val="24"/>
          <w:szCs w:val="24"/>
        </w:rPr>
      </w:pPr>
    </w:p>
    <w:sectPr w:rsidR="00B65CC5" w:rsidRPr="002448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50A86"/>
    <w:multiLevelType w:val="hybridMultilevel"/>
    <w:tmpl w:val="D7241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22025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NjM0MjO3MLM0NTFQ0lEKTi0uzszPAykwrgUAjaV+CSwAAAA="/>
  </w:docVars>
  <w:rsids>
    <w:rsidRoot w:val="00074AAA"/>
    <w:rsid w:val="00074AAA"/>
    <w:rsid w:val="000E3C23"/>
    <w:rsid w:val="00122D77"/>
    <w:rsid w:val="002448E7"/>
    <w:rsid w:val="005424DD"/>
    <w:rsid w:val="0060390A"/>
    <w:rsid w:val="0069468B"/>
    <w:rsid w:val="006D0DFE"/>
    <w:rsid w:val="00A579E4"/>
    <w:rsid w:val="00B65CC5"/>
    <w:rsid w:val="00D51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96ECF"/>
  <w15:chartTrackingRefBased/>
  <w15:docId w15:val="{9C0BC55F-83D0-464D-BB34-1AB2353F8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48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471</Words>
  <Characters>2687</Characters>
  <Application>Microsoft Office Word</Application>
  <DocSecurity>0</DocSecurity>
  <Lines>22</Lines>
  <Paragraphs>6</Paragraphs>
  <ScaleCrop>false</ScaleCrop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Frey</dc:creator>
  <cp:keywords/>
  <dc:description/>
  <cp:lastModifiedBy>Austin Frey</cp:lastModifiedBy>
  <cp:revision>7</cp:revision>
  <dcterms:created xsi:type="dcterms:W3CDTF">2022-11-19T14:40:00Z</dcterms:created>
  <dcterms:modified xsi:type="dcterms:W3CDTF">2022-11-19T15:38:00Z</dcterms:modified>
</cp:coreProperties>
</file>